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7106FE4A" w14:textId="23BBB7D1" w:rsidR="003C00FF" w:rsidRPr="003C00FF" w:rsidRDefault="003C00FF" w:rsidP="00E03F60">
      <w:pPr>
        <w:jc w:val="center"/>
        <w:rPr>
          <w:b/>
          <w:bCs/>
          <w:sz w:val="56"/>
          <w:szCs w:val="56"/>
        </w:rPr>
      </w:pPr>
      <w:r w:rsidRPr="003C00FF">
        <w:rPr>
          <w:b/>
          <w:bCs/>
          <w:sz w:val="56"/>
          <w:szCs w:val="56"/>
        </w:rPr>
        <w:t>CREATI</w:t>
      </w:r>
      <w:r w:rsidR="00BC1FFE">
        <w:rPr>
          <w:b/>
          <w:bCs/>
          <w:sz w:val="56"/>
          <w:szCs w:val="56"/>
        </w:rPr>
        <w:t>NG</w:t>
      </w:r>
      <w:r w:rsidRPr="003C00FF">
        <w:rPr>
          <w:b/>
          <w:bCs/>
          <w:sz w:val="56"/>
          <w:szCs w:val="56"/>
        </w:rPr>
        <w:t xml:space="preserve"> A MODEL </w:t>
      </w:r>
    </w:p>
    <w:p w14:paraId="07DAB37E" w14:textId="180ACA7E" w:rsidR="00E03F60" w:rsidRDefault="003C00FF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Tutorial</w:t>
      </w:r>
    </w:p>
    <w:p w14:paraId="04CCA546" w14:textId="18DE71BD" w:rsidR="00C04A28" w:rsidRDefault="00C04A28">
      <w:pPr>
        <w:spacing w:line="259" w:lineRule="auto"/>
      </w:pPr>
      <w:r>
        <w:br w:type="page"/>
      </w:r>
    </w:p>
    <w:p w14:paraId="4C4B0A2D" w14:textId="354693B0" w:rsidR="00B667E3" w:rsidRDefault="00C04A28">
      <w:r>
        <w:lastRenderedPageBreak/>
        <w:t>This document briefly describe</w:t>
      </w:r>
      <w:r w:rsidR="00BC1FFE">
        <w:t>s</w:t>
      </w:r>
      <w:r>
        <w:t xml:space="preserve"> </w:t>
      </w:r>
      <w:r w:rsidR="0081376C">
        <w:t xml:space="preserve">the </w:t>
      </w:r>
      <w:r>
        <w:t>creation of new models in X-Ray calc. The model represents a layered structure</w:t>
      </w:r>
      <w:r w:rsidR="0081376C">
        <w:t>,</w:t>
      </w:r>
      <w:r>
        <w:t xml:space="preserve"> which also could be periodical. The model consists of a substrate and at least one </w:t>
      </w:r>
      <w:r w:rsidRPr="00C04A28">
        <w:rPr>
          <w:i/>
          <w:iCs/>
        </w:rPr>
        <w:t>Stack</w:t>
      </w:r>
      <w:r>
        <w:t xml:space="preserve">. The Stack is the </w:t>
      </w:r>
      <w:r w:rsidR="00D77489">
        <w:t>group</w:t>
      </w:r>
      <w:r>
        <w:t xml:space="preserve"> of layer</w:t>
      </w:r>
      <w:r w:rsidR="00D77489">
        <w:t xml:space="preserve">s. </w:t>
      </w:r>
    </w:p>
    <w:p w14:paraId="632B08A2" w14:textId="10D9F6E3" w:rsidR="00D77489" w:rsidRDefault="00B667E3">
      <w:r w:rsidRPr="00B667E3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516708" wp14:editId="75317929">
                <wp:simplePos x="0" y="0"/>
                <wp:positionH relativeFrom="column">
                  <wp:posOffset>-1270</wp:posOffset>
                </wp:positionH>
                <wp:positionV relativeFrom="paragraph">
                  <wp:posOffset>282575</wp:posOffset>
                </wp:positionV>
                <wp:extent cx="5401310" cy="2890520"/>
                <wp:effectExtent l="323850" t="0" r="0" b="81280"/>
                <wp:wrapTopAndBottom/>
                <wp:docPr id="36" name="Group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DF80022-123A-4249-85C5-C3A70938C3D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1310" cy="2890520"/>
                          <a:chOff x="0" y="0"/>
                          <a:chExt cx="6313941" cy="4540592"/>
                        </a:xfrm>
                      </wpg:grpSpPr>
                      <wps:wsp>
                        <wps:cNvPr id="2" name="Полилиния 7">
                          <a:extLst>
                            <a:ext uri="{FF2B5EF4-FFF2-40B4-BE49-F238E27FC236}">
                              <a16:creationId xmlns:a16="http://schemas.microsoft.com/office/drawing/2014/main" id="{722A4CFC-4609-4230-8D43-D1CA07081661}"/>
                            </a:ext>
                          </a:extLst>
                        </wps:cNvPr>
                        <wps:cNvSpPr/>
                        <wps:spPr>
                          <a:xfrm>
                            <a:off x="0" y="3649615"/>
                            <a:ext cx="3535714" cy="890977"/>
                          </a:xfrm>
                          <a:custGeom>
                            <a:avLst/>
                            <a:gdLst>
                              <a:gd name="connsiteX0" fmla="*/ 0 w 4025900"/>
                              <a:gd name="connsiteY0" fmla="*/ 0 h 1003300"/>
                              <a:gd name="connsiteX1" fmla="*/ 4025900 w 4025900"/>
                              <a:gd name="connsiteY1" fmla="*/ 0 h 1003300"/>
                              <a:gd name="connsiteX2" fmla="*/ 4025900 w 4025900"/>
                              <a:gd name="connsiteY2" fmla="*/ 958850 h 1003300"/>
                              <a:gd name="connsiteX3" fmla="*/ 3803650 w 4025900"/>
                              <a:gd name="connsiteY3" fmla="*/ 933450 h 1003300"/>
                              <a:gd name="connsiteX4" fmla="*/ 3403600 w 4025900"/>
                              <a:gd name="connsiteY4" fmla="*/ 977900 h 1003300"/>
                              <a:gd name="connsiteX5" fmla="*/ 2978150 w 4025900"/>
                              <a:gd name="connsiteY5" fmla="*/ 895350 h 1003300"/>
                              <a:gd name="connsiteX6" fmla="*/ 2768600 w 4025900"/>
                              <a:gd name="connsiteY6" fmla="*/ 1003300 h 1003300"/>
                              <a:gd name="connsiteX7" fmla="*/ 2152650 w 4025900"/>
                              <a:gd name="connsiteY7" fmla="*/ 901700 h 1003300"/>
                              <a:gd name="connsiteX8" fmla="*/ 1866900 w 4025900"/>
                              <a:gd name="connsiteY8" fmla="*/ 977900 h 1003300"/>
                              <a:gd name="connsiteX9" fmla="*/ 1606550 w 4025900"/>
                              <a:gd name="connsiteY9" fmla="*/ 889000 h 1003300"/>
                              <a:gd name="connsiteX10" fmla="*/ 1149350 w 4025900"/>
                              <a:gd name="connsiteY10" fmla="*/ 914400 h 1003300"/>
                              <a:gd name="connsiteX11" fmla="*/ 946150 w 4025900"/>
                              <a:gd name="connsiteY11" fmla="*/ 831850 h 1003300"/>
                              <a:gd name="connsiteX12" fmla="*/ 685800 w 4025900"/>
                              <a:gd name="connsiteY12" fmla="*/ 984250 h 1003300"/>
                              <a:gd name="connsiteX13" fmla="*/ 330200 w 4025900"/>
                              <a:gd name="connsiteY13" fmla="*/ 869950 h 1003300"/>
                              <a:gd name="connsiteX14" fmla="*/ 152400 w 4025900"/>
                              <a:gd name="connsiteY14" fmla="*/ 920750 h 1003300"/>
                              <a:gd name="connsiteX15" fmla="*/ 38100 w 4025900"/>
                              <a:gd name="connsiteY15" fmla="*/ 996950 h 1003300"/>
                              <a:gd name="connsiteX16" fmla="*/ 38100 w 4025900"/>
                              <a:gd name="connsiteY16" fmla="*/ 6350 h 1003300"/>
                              <a:gd name="connsiteX17" fmla="*/ 0 w 4025900"/>
                              <a:gd name="connsiteY17" fmla="*/ 0 h 10033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4025900" h="1003300">
                                <a:moveTo>
                                  <a:pt x="0" y="0"/>
                                </a:moveTo>
                                <a:lnTo>
                                  <a:pt x="4025900" y="0"/>
                                </a:lnTo>
                                <a:lnTo>
                                  <a:pt x="4025900" y="958850"/>
                                </a:lnTo>
                                <a:lnTo>
                                  <a:pt x="3803650" y="933450"/>
                                </a:lnTo>
                                <a:lnTo>
                                  <a:pt x="3403600" y="977900"/>
                                </a:lnTo>
                                <a:lnTo>
                                  <a:pt x="2978150" y="895350"/>
                                </a:lnTo>
                                <a:lnTo>
                                  <a:pt x="2768600" y="1003300"/>
                                </a:lnTo>
                                <a:lnTo>
                                  <a:pt x="2152650" y="901700"/>
                                </a:lnTo>
                                <a:lnTo>
                                  <a:pt x="1866900" y="977900"/>
                                </a:lnTo>
                                <a:lnTo>
                                  <a:pt x="1606550" y="889000"/>
                                </a:lnTo>
                                <a:lnTo>
                                  <a:pt x="1149350" y="914400"/>
                                </a:lnTo>
                                <a:lnTo>
                                  <a:pt x="946150" y="831850"/>
                                </a:lnTo>
                                <a:lnTo>
                                  <a:pt x="685800" y="984250"/>
                                </a:lnTo>
                                <a:lnTo>
                                  <a:pt x="330200" y="869950"/>
                                </a:lnTo>
                                <a:lnTo>
                                  <a:pt x="152400" y="920750"/>
                                </a:lnTo>
                                <a:lnTo>
                                  <a:pt x="38100" y="996950"/>
                                </a:lnTo>
                                <a:lnTo>
                                  <a:pt x="38100" y="63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2D050"/>
                          </a:solidFill>
                          <a:ln w="7620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123038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Substrate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3" name="Прямоугольник 5">
                          <a:extLst>
                            <a:ext uri="{FF2B5EF4-FFF2-40B4-BE49-F238E27FC236}">
                              <a16:creationId xmlns:a16="http://schemas.microsoft.com/office/drawing/2014/main" id="{0C7D6DEA-C021-4412-BF8E-2D6EA36F7E90}"/>
                            </a:ext>
                          </a:extLst>
                        </wps:cNvPr>
                        <wps:cNvSpPr/>
                        <wps:spPr>
                          <a:xfrm>
                            <a:off x="15529" y="2556665"/>
                            <a:ext cx="3535714" cy="1076032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6EDEF5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" name="Прямоугольник 6">
                          <a:extLst>
                            <a:ext uri="{FF2B5EF4-FFF2-40B4-BE49-F238E27FC236}">
                              <a16:creationId xmlns:a16="http://schemas.microsoft.com/office/drawing/2014/main" id="{9D345938-AAA9-4DF4-BA75-D587A4E34F69}"/>
                            </a:ext>
                          </a:extLst>
                        </wps:cNvPr>
                        <wps:cNvSpPr/>
                        <wps:spPr>
                          <a:xfrm>
                            <a:off x="15529" y="2488996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Прямоугольник 7">
                          <a:extLst>
                            <a:ext uri="{FF2B5EF4-FFF2-40B4-BE49-F238E27FC236}">
                              <a16:creationId xmlns:a16="http://schemas.microsoft.com/office/drawing/2014/main" id="{F7DB7150-C13E-44B9-827B-3C4CAE72362D}"/>
                            </a:ext>
                          </a:extLst>
                        </wps:cNvPr>
                        <wps:cNvSpPr/>
                        <wps:spPr>
                          <a:xfrm>
                            <a:off x="15529" y="229162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AE49B1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6" name="Прямоугольник 8">
                          <a:extLst>
                            <a:ext uri="{FF2B5EF4-FFF2-40B4-BE49-F238E27FC236}">
                              <a16:creationId xmlns:a16="http://schemas.microsoft.com/office/drawing/2014/main" id="{59F1A172-4B2E-4E98-A87D-F5A043937E48}"/>
                            </a:ext>
                          </a:extLst>
                        </wps:cNvPr>
                        <wps:cNvSpPr/>
                        <wps:spPr>
                          <a:xfrm>
                            <a:off x="15529" y="222395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Прямоугольник 9">
                          <a:extLst>
                            <a:ext uri="{FF2B5EF4-FFF2-40B4-BE49-F238E27FC236}">
                              <a16:creationId xmlns:a16="http://schemas.microsoft.com/office/drawing/2014/main" id="{BD6246A1-B20F-4AEF-BE81-65C132D0ED40}"/>
                            </a:ext>
                          </a:extLst>
                        </wps:cNvPr>
                        <wps:cNvSpPr/>
                        <wps:spPr>
                          <a:xfrm>
                            <a:off x="15529" y="2020951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148AFC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Прямоугольник 11">
                          <a:extLst>
                            <a:ext uri="{FF2B5EF4-FFF2-40B4-BE49-F238E27FC236}">
                              <a16:creationId xmlns:a16="http://schemas.microsoft.com/office/drawing/2014/main" id="{A13A9431-EF03-454E-B035-7525ABC8CEBE}"/>
                            </a:ext>
                          </a:extLst>
                        </wps:cNvPr>
                        <wps:cNvSpPr/>
                        <wps:spPr>
                          <a:xfrm>
                            <a:off x="15529" y="1953282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Прямоугольник 12">
                          <a:extLst>
                            <a:ext uri="{FF2B5EF4-FFF2-40B4-BE49-F238E27FC236}">
                              <a16:creationId xmlns:a16="http://schemas.microsoft.com/office/drawing/2014/main" id="{977AE0BA-4A9C-4CFB-A861-4FF4192A41B9}"/>
                            </a:ext>
                          </a:extLst>
                        </wps:cNvPr>
                        <wps:cNvSpPr/>
                        <wps:spPr>
                          <a:xfrm>
                            <a:off x="15529" y="1750274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EF003C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Прямоугольник 13">
                          <a:extLst>
                            <a:ext uri="{FF2B5EF4-FFF2-40B4-BE49-F238E27FC236}">
                              <a16:creationId xmlns:a16="http://schemas.microsoft.com/office/drawing/2014/main" id="{5E6A7EBC-0C73-4CBD-8AC6-47BF73BC2F87}"/>
                            </a:ext>
                          </a:extLst>
                        </wps:cNvPr>
                        <wps:cNvSpPr/>
                        <wps:spPr>
                          <a:xfrm>
                            <a:off x="15529" y="1682605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ямоугольник 14">
                          <a:extLst>
                            <a:ext uri="{FF2B5EF4-FFF2-40B4-BE49-F238E27FC236}">
                              <a16:creationId xmlns:a16="http://schemas.microsoft.com/office/drawing/2014/main" id="{DFA8C143-EE16-42AB-AE9C-37822099C7F6}"/>
                            </a:ext>
                          </a:extLst>
                        </wps:cNvPr>
                        <wps:cNvSpPr/>
                        <wps:spPr>
                          <a:xfrm>
                            <a:off x="15529" y="147959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3AFEAD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Прямоугольник 15">
                          <a:extLst>
                            <a:ext uri="{FF2B5EF4-FFF2-40B4-BE49-F238E27FC236}">
                              <a16:creationId xmlns:a16="http://schemas.microsoft.com/office/drawing/2014/main" id="{98F7F0E1-32D2-4BCE-B621-51BC79E99032}"/>
                            </a:ext>
                          </a:extLst>
                        </wps:cNvPr>
                        <wps:cNvSpPr/>
                        <wps:spPr>
                          <a:xfrm>
                            <a:off x="15529" y="141192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Прямоугольник 16">
                          <a:extLst>
                            <a:ext uri="{FF2B5EF4-FFF2-40B4-BE49-F238E27FC236}">
                              <a16:creationId xmlns:a16="http://schemas.microsoft.com/office/drawing/2014/main" id="{D5B79205-0821-4983-8DFA-A17F3EF62A83}"/>
                            </a:ext>
                          </a:extLst>
                        </wps:cNvPr>
                        <wps:cNvSpPr/>
                        <wps:spPr>
                          <a:xfrm>
                            <a:off x="15529" y="66756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Прямоугольник 17">
                          <a:extLst>
                            <a:ext uri="{FF2B5EF4-FFF2-40B4-BE49-F238E27FC236}">
                              <a16:creationId xmlns:a16="http://schemas.microsoft.com/office/drawing/2014/main" id="{9F69D3CE-281A-4594-81F5-B05E052A72F3}"/>
                            </a:ext>
                          </a:extLst>
                        </wps:cNvPr>
                        <wps:cNvSpPr/>
                        <wps:spPr>
                          <a:xfrm>
                            <a:off x="15529" y="59989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Прямоугольник 18">
                          <a:extLst>
                            <a:ext uri="{FF2B5EF4-FFF2-40B4-BE49-F238E27FC236}">
                              <a16:creationId xmlns:a16="http://schemas.microsoft.com/office/drawing/2014/main" id="{9F501943-DD8D-4385-9ED0-026007F7041F}"/>
                            </a:ext>
                          </a:extLst>
                        </wps:cNvPr>
                        <wps:cNvSpPr/>
                        <wps:spPr>
                          <a:xfrm>
                            <a:off x="15529" y="389193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823248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8">
                          <a:extLst>
                            <a:ext uri="{FF2B5EF4-FFF2-40B4-BE49-F238E27FC236}">
                              <a16:creationId xmlns:a16="http://schemas.microsoft.com/office/drawing/2014/main" id="{6F66CE02-9F6F-4248-B5BC-77DE8B755150}"/>
                            </a:ext>
                          </a:extLst>
                        </wps:cNvPr>
                        <wps:cNvSpPr txBox="1"/>
                        <wps:spPr>
                          <a:xfrm>
                            <a:off x="4063501" y="570263"/>
                            <a:ext cx="2250440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499F5E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BN </w:t>
                              </w:r>
                              <w:proofErr w:type="gramStart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   (</w:t>
                              </w:r>
                              <w:proofErr w:type="gramEnd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0.3 - 1 n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TextBox 19">
                          <a:extLst>
                            <a:ext uri="{FF2B5EF4-FFF2-40B4-BE49-F238E27FC236}">
                              <a16:creationId xmlns:a16="http://schemas.microsoft.com/office/drawing/2014/main" id="{216D4CFA-01A0-45E6-9C71-771B839FDF5C}"/>
                            </a:ext>
                          </a:extLst>
                        </wps:cNvPr>
                        <wps:cNvSpPr txBox="1"/>
                        <wps:spPr>
                          <a:xfrm>
                            <a:off x="4063589" y="217704"/>
                            <a:ext cx="1988185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D12C9E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SiNx</w:t>
                              </w:r>
                              <w:proofErr w:type="spellEnd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 (1 - 2 n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" name="TextBox 23">
                          <a:extLst>
                            <a:ext uri="{FF2B5EF4-FFF2-40B4-BE49-F238E27FC236}">
                              <a16:creationId xmlns:a16="http://schemas.microsoft.com/office/drawing/2014/main" id="{1111C5B0-5C51-4C85-8A35-949E8BE7C1D1}"/>
                            </a:ext>
                          </a:extLst>
                        </wps:cNvPr>
                        <wps:cNvSpPr txBox="1"/>
                        <wps:spPr>
                          <a:xfrm>
                            <a:off x="1582564" y="721224"/>
                            <a:ext cx="845820" cy="8547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54D9D4" w14:textId="77777777" w:rsidR="00B667E3" w:rsidRPr="00B667E3" w:rsidRDefault="00B667E3" w:rsidP="00B667E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 xml:space="preserve">x </w:t>
                              </w: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52"/>
                                  <w:szCs w:val="52"/>
                                </w:rPr>
                                <w:t>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" name="TextBox 27">
                          <a:extLst>
                            <a:ext uri="{FF2B5EF4-FFF2-40B4-BE49-F238E27FC236}">
                              <a16:creationId xmlns:a16="http://schemas.microsoft.com/office/drawing/2014/main" id="{69A7B9AA-65F2-4A79-9AB5-5BFD813A56AF}"/>
                            </a:ext>
                          </a:extLst>
                        </wps:cNvPr>
                        <wps:cNvSpPr txBox="1"/>
                        <wps:spPr>
                          <a:xfrm>
                            <a:off x="4178523" y="3859855"/>
                            <a:ext cx="1689735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85B9F4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Glass or PE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" name="Прямоугольник 29">
                          <a:extLst>
                            <a:ext uri="{FF2B5EF4-FFF2-40B4-BE49-F238E27FC236}">
                              <a16:creationId xmlns:a16="http://schemas.microsoft.com/office/drawing/2014/main" id="{52B4B30E-B993-4DA8-8AFC-95994BF28E95}"/>
                            </a:ext>
                          </a:extLst>
                        </wps:cNvPr>
                        <wps:cNvSpPr/>
                        <wps:spPr>
                          <a:xfrm>
                            <a:off x="15528" y="55462"/>
                            <a:ext cx="3535714" cy="31387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CFC0E" w14:textId="77777777" w:rsidR="00B667E3" w:rsidRPr="00B667E3" w:rsidRDefault="00B667E3" w:rsidP="00B667E3">
                              <w:pPr>
                                <w:jc w:val="center"/>
                                <w:rPr>
                                  <w:sz w:val="10"/>
                                  <w:szCs w:val="10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ight Brace 21">
                          <a:extLst>
                            <a:ext uri="{FF2B5EF4-FFF2-40B4-BE49-F238E27FC236}">
                              <a16:creationId xmlns:a16="http://schemas.microsoft.com/office/drawing/2014/main" id="{F31A6D67-6065-41F7-94AF-1E8260F0E9C8}"/>
                            </a:ext>
                          </a:extLst>
                        </wps:cNvPr>
                        <wps:cNvSpPr/>
                        <wps:spPr>
                          <a:xfrm>
                            <a:off x="3551242" y="2556665"/>
                            <a:ext cx="396916" cy="1076032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Box 30">
                          <a:extLst>
                            <a:ext uri="{FF2B5EF4-FFF2-40B4-BE49-F238E27FC236}">
                              <a16:creationId xmlns:a16="http://schemas.microsoft.com/office/drawing/2014/main" id="{41998956-B2A0-4CA2-87D6-21CF7149856B}"/>
                            </a:ext>
                          </a:extLst>
                        </wps:cNvPr>
                        <wps:cNvSpPr txBox="1"/>
                        <wps:spPr>
                          <a:xfrm>
                            <a:off x="4019323" y="2909796"/>
                            <a:ext cx="1401445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609A6D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Bottom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 xml:space="preserve"> 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" name="Right Brace 23">
                          <a:extLst>
                            <a:ext uri="{FF2B5EF4-FFF2-40B4-BE49-F238E27FC236}">
                              <a16:creationId xmlns:a16="http://schemas.microsoft.com/office/drawing/2014/main" id="{9E506EC7-C7D6-41F9-9C16-ACC3C56DDE73}"/>
                            </a:ext>
                          </a:extLst>
                        </wps:cNvPr>
                        <wps:cNvSpPr/>
                        <wps:spPr>
                          <a:xfrm>
                            <a:off x="3551242" y="389193"/>
                            <a:ext cx="396916" cy="2167472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ight Brace 24">
                          <a:extLst>
                            <a:ext uri="{FF2B5EF4-FFF2-40B4-BE49-F238E27FC236}">
                              <a16:creationId xmlns:a16="http://schemas.microsoft.com/office/drawing/2014/main" id="{83246972-E1F4-4D81-8759-EA6ADDA78D95}"/>
                            </a:ext>
                          </a:extLst>
                        </wps:cNvPr>
                        <wps:cNvSpPr/>
                        <wps:spPr>
                          <a:xfrm>
                            <a:off x="3551241" y="55462"/>
                            <a:ext cx="396915" cy="313870"/>
                          </a:xfrm>
                          <a:prstGeom prst="rightBrace">
                            <a:avLst>
                              <a:gd name="adj1" fmla="val 8333"/>
                              <a:gd name="adj2" fmla="val 51892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Box 33">
                          <a:extLst>
                            <a:ext uri="{FF2B5EF4-FFF2-40B4-BE49-F238E27FC236}">
                              <a16:creationId xmlns:a16="http://schemas.microsoft.com/office/drawing/2014/main" id="{71D48883-C490-477A-AF48-77628942DEF3}"/>
                            </a:ext>
                          </a:extLst>
                        </wps:cNvPr>
                        <wps:cNvSpPr txBox="1"/>
                        <wps:spPr>
                          <a:xfrm>
                            <a:off x="3976409" y="1285273"/>
                            <a:ext cx="1183005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C87D688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Main 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" name="TextBox 34">
                          <a:extLst>
                            <a:ext uri="{FF2B5EF4-FFF2-40B4-BE49-F238E27FC236}">
                              <a16:creationId xmlns:a16="http://schemas.microsoft.com/office/drawing/2014/main" id="{B8F7BDBF-53F1-40B4-A3B7-5B4BB9DE0832}"/>
                            </a:ext>
                          </a:extLst>
                        </wps:cNvPr>
                        <wps:cNvSpPr txBox="1"/>
                        <wps:spPr>
                          <a:xfrm>
                            <a:off x="4011536" y="0"/>
                            <a:ext cx="1037590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81AE1EC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Top 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16708" id="Group 35" o:spid="_x0000_s1026" style="position:absolute;margin-left:-.1pt;margin-top:22.25pt;width:425.3pt;height:227.6pt;z-index:251659264;mso-width-relative:margin;mso-height-relative:margin" coordsize="63139,454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">
                <v:shape id="Полилиния 7" o:spid="_x0000_s1027" style="position:absolute;top:36496;width:35357;height:8909;visibility:visible;mso-wrap-style:square;v-text-anchor:middle" coordsize="4025900,10033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" adj="-11796480,,5400" path="m,l4025900,r,958850l3803650,933450r-400050,44450l2978150,895350r-209550,107950l2152650,901700r-285750,76200l1606550,889000r-457200,25400l946150,831850,685800,984250,330200,869950,152400,920750,38100,996950r,-990600l,xe" fillcolor="#92d050" strokecolor="#92d050" strokeweight="6pt">
                  <v:stroke joinstyle="miter"/>
                  <v:formulas/>
                  <v:path arrowok="t" o:connecttype="custom" o:connectlocs="0,0;3535714,0;3535714,851503;3340525,828947;2989184,868421;2615536,795112;2431500,890977;1890547,800751;1639590,868421;1410939,789473;1009407,812030;830949,738721;602298,874060;289995,772556;133844,817669;33461,885338;33461,5639;0,0" o:connectangles="0,0,0,0,0,0,0,0,0,0,0,0,0,0,0,0,0,0" textboxrect="0,0,4025900,1003300"/>
                  <v:textbox>
                    <w:txbxContent>
                      <w:p w14:paraId="5D123038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Substrate</w:t>
                        </w:r>
                      </w:p>
                    </w:txbxContent>
                  </v:textbox>
                </v:shape>
                <v:rect id="Прямоугольник 5" o:spid="_x0000_s1028" style="position:absolute;left:155;top:25566;width:35357;height:10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" fillcolor="#393737 [814]" strokecolor="#1f3763 [1604]" strokeweight="1pt">
                  <v:textbox>
                    <w:txbxContent>
                      <w:p w14:paraId="6B6EDEF5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6" o:spid="_x0000_s1029" style="position:absolute;left:155;top:24889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" fillcolor="#a8d08d [1945]" strokecolor="#1f3763 [1604]" strokeweight="1pt"/>
                <v:rect id="Прямоугольник 7" o:spid="_x0000_s1030" style="position:absolute;left:155;top:22916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" fillcolor="#393737 [814]" strokecolor="#1f3763 [1604]" strokeweight="1pt">
                  <v:textbox>
                    <w:txbxContent>
                      <w:p w14:paraId="30AE49B1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8" o:spid="_x0000_s1031" style="position:absolute;left:155;top:22239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" fillcolor="#a8d08d [1945]" strokecolor="#1f3763 [1604]" strokeweight="1pt"/>
                <v:rect id="Прямоугольник 9" o:spid="_x0000_s1032" style="position:absolute;left:155;top:20209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" fillcolor="#393737 [814]" strokecolor="#1f3763 [1604]" strokeweight="1pt">
                  <v:textbox>
                    <w:txbxContent>
                      <w:p w14:paraId="2C148AFC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1" o:spid="_x0000_s1033" style="position:absolute;left:155;top:19532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" fillcolor="#a8d08d [1945]" strokecolor="#1f3763 [1604]" strokeweight="1pt"/>
                <v:rect id="Прямоугольник 12" o:spid="_x0000_s1034" style="position:absolute;left:155;top:17502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" fillcolor="#393737 [814]" strokecolor="#1f3763 [1604]" strokeweight="1pt">
                  <v:textbox>
                    <w:txbxContent>
                      <w:p w14:paraId="39EF003C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3" o:spid="_x0000_s1035" style="position:absolute;left:155;top:16826;width:35357;height: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" fillcolor="#a8d08d [1945]" strokecolor="#1f3763 [1604]" strokeweight="1pt"/>
                <v:rect id="Прямоугольник 14" o:spid="_x0000_s1036" style="position:absolute;left:155;top:14795;width:35357;height:20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" fillcolor="#393737 [814]" strokecolor="#1f3763 [1604]" strokeweight="1pt">
                  <v:textbox>
                    <w:txbxContent>
                      <w:p w14:paraId="1F3AFEAD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5" o:spid="_x0000_s1037" style="position:absolute;left:155;top:14119;width:35357;height: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" fillcolor="#a8d08d [1945]" strokecolor="#1f3763 [1604]" strokeweight="1pt"/>
                <v:rect id="Прямоугольник 16" o:spid="_x0000_s1038" style="position:absolute;left:155;top:6675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" fillcolor="#393737 [814]" strokecolor="#1f3763 [1604]" strokeweight="1pt"/>
                <v:rect id="Прямоугольник 17" o:spid="_x0000_s1039" style="position:absolute;left:155;top:5998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" fillcolor="#a8d08d [1945]" strokecolor="#1f3763 [1604]" strokeweight="1pt"/>
                <v:rect id="Прямоугольник 18" o:spid="_x0000_s1040" style="position:absolute;left:155;top:3891;width:35357;height:20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" fillcolor="#393737 [814]" strokecolor="#1f3763 [1604]" strokeweight="1pt">
                  <v:textbox>
                    <w:txbxContent>
                      <w:p w14:paraId="48823248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8" o:spid="_x0000_s1041" type="#_x0000_t202" style="position:absolute;left:40635;top:5702;width:22504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50499F5E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BN </w:t>
                        </w:r>
                        <w:proofErr w:type="gramStart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   (</w:t>
                        </w:r>
                        <w:proofErr w:type="gramEnd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0.3 - 1 nm)</w:t>
                        </w:r>
                      </w:p>
                    </w:txbxContent>
                  </v:textbox>
                </v:shape>
                <v:shape id="TextBox 19" o:spid="_x0000_s1042" type="#_x0000_t202" style="position:absolute;left:40635;top:2177;width:19882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7AD12C9E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SiNx</w:t>
                        </w:r>
                        <w:proofErr w:type="spellEnd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 (1 - 2 nm)</w:t>
                        </w:r>
                      </w:p>
                    </w:txbxContent>
                  </v:textbox>
                </v:shape>
                <v:shape id="TextBox 23" o:spid="_x0000_s1043" type="#_x0000_t202" style="position:absolute;left:15825;top:7212;width:8458;height:8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1A54D9D4" w14:textId="77777777" w:rsidR="00B667E3" w:rsidRPr="00B667E3" w:rsidRDefault="00B667E3" w:rsidP="00B667E3">
                        <w:pPr>
                          <w:rPr>
                            <w:sz w:val="18"/>
                            <w:szCs w:val="18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 xml:space="preserve">x </w:t>
                        </w: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52"/>
                            <w:szCs w:val="52"/>
                          </w:rPr>
                          <w:t>N</w:t>
                        </w:r>
                      </w:p>
                    </w:txbxContent>
                  </v:textbox>
                </v:shape>
                <v:shape id="TextBox 27" o:spid="_x0000_s1044" type="#_x0000_t202" style="position:absolute;left:41785;top:38598;width:16897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D85B9F4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Glass or PET</w:t>
                        </w:r>
                      </w:p>
                    </w:txbxContent>
                  </v:textbox>
                </v:shape>
                <v:rect id="Прямоугольник 29" o:spid="_x0000_s1045" style="position:absolute;left:155;top:554;width:35357;height:3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" fillcolor="#a8d08d [1945]" strokecolor="#1f3763 [1604]" strokeweight="1pt">
                  <v:textbox>
                    <w:txbxContent>
                      <w:p w14:paraId="6E3CFC0E" w14:textId="77777777" w:rsidR="00B667E3" w:rsidRPr="00B667E3" w:rsidRDefault="00B667E3" w:rsidP="00B667E3">
                        <w:pPr>
                          <w:jc w:val="center"/>
                          <w:rPr>
                            <w:sz w:val="10"/>
                            <w:szCs w:val="10"/>
                          </w:rPr>
                        </w:pPr>
                        <w:r w:rsidRPr="00B667E3">
                          <w:rPr>
                            <w:rFonts w:hAnsi="Calibri"/>
                            <w:color w:val="FFFFFF" w:themeColor="light1"/>
                            <w:kern w:val="24"/>
                            <w:sz w:val="16"/>
                            <w:szCs w:val="16"/>
                          </w:rPr>
                          <w:t>A</w:t>
                        </w:r>
                      </w:p>
                    </w:txbxContent>
                  </v:textbox>
                </v:rect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21" o:spid="_x0000_s1046" type="#_x0000_t88" style="position:absolute;left:35512;top:25566;width:3969;height:10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" adj="664" strokecolor="#4472c4 [3204]" strokeweight=".5pt">
                  <v:stroke joinstyle="miter"/>
                </v:shape>
                <v:shape id="TextBox 30" o:spid="_x0000_s1047" type="#_x0000_t202" style="position:absolute;left:40193;top:29097;width:14014;height:4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2609A6D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Bottom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 xml:space="preserve"> stack</w:t>
                        </w:r>
                      </w:p>
                    </w:txbxContent>
                  </v:textbox>
                </v:shape>
                <v:shape id="Right Brace 23" o:spid="_x0000_s1048" type="#_x0000_t88" style="position:absolute;left:35512;top:3891;width:3969;height:21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" adj="330" strokecolor="#4472c4 [3204]" strokeweight=".5pt">
                  <v:stroke joinstyle="miter"/>
                </v:shape>
                <v:shape id="Right Brace 24" o:spid="_x0000_s1049" type="#_x0000_t88" style="position:absolute;left:35512;top:554;width:3969;height:3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" adj=",11209" strokecolor="#4472c4 [3204]" strokeweight=".5pt">
                  <v:stroke joinstyle="miter"/>
                </v:shape>
                <v:shape id="TextBox 33" o:spid="_x0000_s1050" type="#_x0000_t202" style="position:absolute;left:39764;top:12852;width:11830;height:4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1C87D688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Main 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ack</w:t>
                        </w:r>
                      </w:p>
                    </w:txbxContent>
                  </v:textbox>
                </v:shape>
                <v:shape id="TextBox 34" o:spid="_x0000_s1051" type="#_x0000_t202" style="position:absolute;left:40115;width:10376;height:4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81AE1EC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Top 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ack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D77489">
        <w:t xml:space="preserve">The </w:t>
      </w:r>
      <w:r w:rsidR="00BC1FFE">
        <w:t>following</w:t>
      </w:r>
      <w:r w:rsidR="00D77489">
        <w:t xml:space="preserve"> figure demonstrates the general structure of a model</w:t>
      </w:r>
      <w:r>
        <w:t xml:space="preserve"> of </w:t>
      </w:r>
      <w:r w:rsidR="0081376C">
        <w:t xml:space="preserve">a </w:t>
      </w:r>
      <w:r>
        <w:t>typical periodical X-Ray mirror</w:t>
      </w:r>
      <w:r w:rsidR="00D77489">
        <w:t>.</w:t>
      </w:r>
    </w:p>
    <w:p w14:paraId="32F34612" w14:textId="2A13500C" w:rsidR="00B667E3" w:rsidRDefault="00B667E3">
      <w:r>
        <w:t xml:space="preserve">The model </w:t>
      </w:r>
      <w:r w:rsidR="00BC1FFE">
        <w:t xml:space="preserve">above </w:t>
      </w:r>
      <w:r>
        <w:t>consist</w:t>
      </w:r>
      <w:r w:rsidR="00BC1FFE">
        <w:t>s</w:t>
      </w:r>
      <w:r>
        <w:t xml:space="preserve"> of three stacks – Top, Main, and Bottom. Top and Bottom stacks </w:t>
      </w:r>
      <w:proofErr w:type="gramStart"/>
      <w:r>
        <w:t>consist</w:t>
      </w:r>
      <w:r w:rsidR="00BC1FFE">
        <w:t>s</w:t>
      </w:r>
      <w:proofErr w:type="gramEnd"/>
      <w:r>
        <w:t xml:space="preserve"> of single layers of materials A and B respectively. Main </w:t>
      </w:r>
      <w:r w:rsidR="0081376C">
        <w:t>S</w:t>
      </w:r>
      <w:r>
        <w:t>tack consist</w:t>
      </w:r>
      <w:r w:rsidR="00BC1FFE">
        <w:t>s</w:t>
      </w:r>
      <w:r>
        <w:t xml:space="preserve"> of alternated layers of materials A and B. A/B pairs in Main </w:t>
      </w:r>
      <w:r w:rsidR="0081376C">
        <w:t>S</w:t>
      </w:r>
      <w:r>
        <w:t xml:space="preserve">tack repeated N times.  </w:t>
      </w:r>
    </w:p>
    <w:p w14:paraId="715B604C" w14:textId="77777777" w:rsidR="00B667E3" w:rsidRDefault="00B667E3"/>
    <w:p w14:paraId="4CF3B61B" w14:textId="0C6DF4F7" w:rsidR="00C04A28" w:rsidRDefault="00C04A28">
      <w:r>
        <w:rPr>
          <w:noProof/>
        </w:rPr>
        <w:drawing>
          <wp:inline distT="0" distB="0" distL="0" distR="0" wp14:anchorId="4DE7F5D0" wp14:editId="020C7CA6">
            <wp:extent cx="5868219" cy="847843"/>
            <wp:effectExtent l="0" t="0" r="0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D8EB30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B8E5" w14:textId="604CBF35" w:rsidR="00C04A28" w:rsidRDefault="00924247">
      <w:r>
        <w:t xml:space="preserve">Commands on </w:t>
      </w:r>
      <w:r w:rsidRPr="00924247">
        <w:rPr>
          <w:b/>
          <w:bCs/>
          <w:i/>
          <w:iCs/>
        </w:rPr>
        <w:t>Stack</w:t>
      </w:r>
      <w:r>
        <w:t xml:space="preserve"> and </w:t>
      </w:r>
      <w:r w:rsidRPr="00924247">
        <w:rPr>
          <w:b/>
          <w:bCs/>
          <w:i/>
          <w:iCs/>
        </w:rPr>
        <w:t>Layer</w:t>
      </w:r>
      <w:r>
        <w:t xml:space="preserve"> panes could be used to manipulate elements of the structure. Some commands could be called from the </w:t>
      </w:r>
      <w:r w:rsidR="0081376C">
        <w:t>r</w:t>
      </w:r>
      <w:r>
        <w:t xml:space="preserve">ight-click menu. </w:t>
      </w:r>
    </w:p>
    <w:p w14:paraId="73A34D6A" w14:textId="7841B6BD" w:rsidR="00C04A28" w:rsidRDefault="00C04A28">
      <w:r w:rsidRPr="00924247">
        <w:rPr>
          <w:b/>
          <w:bCs/>
        </w:rPr>
        <w:t>Note: Editing of layers in the model</w:t>
      </w:r>
      <w:r>
        <w:t>. To change</w:t>
      </w:r>
      <w:r w:rsidR="00BC1FFE">
        <w:t xml:space="preserve"> the</w:t>
      </w:r>
      <w:r>
        <w:t xml:space="preserve"> properties of any layer or </w:t>
      </w:r>
      <w:r w:rsidR="0081376C">
        <w:t>S</w:t>
      </w:r>
      <w:r>
        <w:t xml:space="preserve">tack, double-click, or select the layer and press </w:t>
      </w:r>
      <w:r w:rsidRPr="00C04A28">
        <w:rPr>
          <w:b/>
          <w:bCs/>
          <w:i/>
          <w:iCs/>
        </w:rPr>
        <w:t>Enter</w:t>
      </w:r>
      <w:r>
        <w:t xml:space="preserve">, or right-click and select </w:t>
      </w:r>
      <w:r w:rsidRPr="00C04A28">
        <w:rPr>
          <w:b/>
          <w:bCs/>
          <w:i/>
          <w:iCs/>
        </w:rPr>
        <w:t>Edit</w:t>
      </w:r>
      <w:r>
        <w:t xml:space="preserve"> from the pop-up menu, or press </w:t>
      </w:r>
      <w:proofErr w:type="spellStart"/>
      <w:r w:rsidRPr="00C04A28">
        <w:rPr>
          <w:i/>
          <w:iCs/>
        </w:rPr>
        <w:t>Ctrl+E</w:t>
      </w:r>
      <w:proofErr w:type="spellEnd"/>
      <w:r>
        <w:t xml:space="preserve">. </w:t>
      </w:r>
    </w:p>
    <w:p w14:paraId="11911678" w14:textId="5118BCF4" w:rsidR="00B667E3" w:rsidRDefault="00B667E3">
      <w:r>
        <w:t xml:space="preserve">To create such </w:t>
      </w:r>
      <w:r w:rsidR="0081376C">
        <w:t xml:space="preserve">a </w:t>
      </w:r>
      <w:r>
        <w:t>model in X-Ray calc, do the following steps:</w:t>
      </w:r>
    </w:p>
    <w:p w14:paraId="70740176" w14:textId="0D70958F" w:rsidR="00C04A28" w:rsidRDefault="0098354E" w:rsidP="00C04A28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11F9242" wp14:editId="28ED97D3">
            <wp:simplePos x="0" y="0"/>
            <wp:positionH relativeFrom="column">
              <wp:posOffset>894080</wp:posOffset>
            </wp:positionH>
            <wp:positionV relativeFrom="paragraph">
              <wp:posOffset>810260</wp:posOffset>
            </wp:positionV>
            <wp:extent cx="4652010" cy="508000"/>
            <wp:effectExtent l="0" t="0" r="0" b="6350"/>
            <wp:wrapTopAndBottom/>
            <wp:docPr id="27" name="Picture 2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BD8541A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01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4A28">
        <w:t xml:space="preserve">Click on </w:t>
      </w:r>
      <w:r w:rsidR="0081376C">
        <w:t xml:space="preserve">the </w:t>
      </w:r>
      <w:r w:rsidR="00C04A28" w:rsidRPr="00C04A28">
        <w:rPr>
          <w:b/>
          <w:bCs/>
          <w:i/>
          <w:iCs/>
        </w:rPr>
        <w:t>New Model</w:t>
      </w:r>
      <w:r w:rsidR="00C04A28">
        <w:t xml:space="preserve"> button at </w:t>
      </w:r>
      <w:r w:rsidR="00C04A28" w:rsidRPr="00C04A28">
        <w:rPr>
          <w:b/>
          <w:bCs/>
          <w:i/>
          <w:iCs/>
        </w:rPr>
        <w:t>Project items</w:t>
      </w:r>
      <w:r w:rsidR="00C04A28">
        <w:t xml:space="preserve"> pane. The new model will be created. It contents only default substrate.</w:t>
      </w:r>
      <w:r w:rsidR="00B667E3">
        <w:t xml:space="preserve"> </w:t>
      </w:r>
      <w:r>
        <w:t xml:space="preserve">Double-click on the Substrate layer and change the Material to </w:t>
      </w:r>
      <w:r>
        <w:lastRenderedPageBreak/>
        <w:t>SiO</w:t>
      </w:r>
      <w:r w:rsidRPr="0098354E">
        <w:rPr>
          <w:vertAlign w:val="subscript"/>
        </w:rPr>
        <w:t>2</w:t>
      </w:r>
      <w:r>
        <w:t xml:space="preserve"> and set roughness </w:t>
      </w:r>
      <w:r w:rsidR="00BC1FFE">
        <w:t>to</w:t>
      </w:r>
      <w:r>
        <w:t xml:space="preserve"> 0.3 nm. Because the default </w:t>
      </w:r>
      <w:r w:rsidR="00BC1FFE">
        <w:t>density</w:t>
      </w:r>
      <w:bookmarkStart w:id="0" w:name="_GoBack"/>
      <w:bookmarkEnd w:id="0"/>
      <w:r>
        <w:t xml:space="preserve"> </w:t>
      </w:r>
      <w:proofErr w:type="gramStart"/>
      <w:r>
        <w:t>of  SiO</w:t>
      </w:r>
      <w:proofErr w:type="gramEnd"/>
      <w:r w:rsidRPr="0098354E">
        <w:rPr>
          <w:vertAlign w:val="subscript"/>
        </w:rPr>
        <w:t>2</w:t>
      </w:r>
      <w:r>
        <w:t xml:space="preserve">  will be used, leave the field </w:t>
      </w:r>
      <w:r>
        <w:rPr>
          <w:rFonts w:cstheme="minorHAnsi"/>
        </w:rPr>
        <w:t>ρ</w:t>
      </w:r>
      <w:r>
        <w:t xml:space="preserve"> empty.</w:t>
      </w:r>
      <w:r w:rsidR="00C04A28">
        <w:t xml:space="preserve">    </w:t>
      </w:r>
    </w:p>
    <w:p w14:paraId="0A6A747A" w14:textId="2AC8B2EA" w:rsidR="0098354E" w:rsidRDefault="0098354E" w:rsidP="00C04A28">
      <w:pPr>
        <w:pStyle w:val="ListParagraph"/>
        <w:numPr>
          <w:ilvl w:val="0"/>
          <w:numId w:val="1"/>
        </w:numPr>
      </w:pPr>
      <w:r>
        <w:t xml:space="preserve">Add stacks. Click </w:t>
      </w:r>
      <w:r w:rsidRPr="0098354E">
        <w:rPr>
          <w:b/>
          <w:bCs/>
          <w:i/>
          <w:iCs/>
        </w:rPr>
        <w:t>Add</w:t>
      </w:r>
      <w:r w:rsidRPr="0098354E">
        <w:rPr>
          <w:i/>
          <w:iCs/>
        </w:rPr>
        <w:t xml:space="preserve"> </w:t>
      </w:r>
      <w:r>
        <w:t xml:space="preserve">on the pane </w:t>
      </w:r>
      <w:r w:rsidRPr="0098354E">
        <w:rPr>
          <w:b/>
          <w:bCs/>
          <w:i/>
          <w:iCs/>
        </w:rPr>
        <w:t>Stack</w:t>
      </w:r>
      <w:r w:rsidRPr="0098354E">
        <w:rPr>
          <w:b/>
          <w:bCs/>
        </w:rPr>
        <w:t>.</w:t>
      </w:r>
      <w:r>
        <w:rPr>
          <w:b/>
          <w:bCs/>
        </w:rPr>
        <w:t xml:space="preserve"> </w:t>
      </w:r>
      <w:r>
        <w:t>In the dialog</w:t>
      </w:r>
      <w:r w:rsidR="0081376C">
        <w:t>,</w:t>
      </w:r>
      <w:r>
        <w:t xml:space="preserve"> ent</w:t>
      </w:r>
      <w:r w:rsidR="0081376C">
        <w:t>er</w:t>
      </w:r>
      <w:r>
        <w:t xml:space="preserve"> the name of a new stack (“</w:t>
      </w:r>
      <w:r w:rsidRPr="0098354E">
        <w:rPr>
          <w:i/>
          <w:iCs/>
        </w:rPr>
        <w:t>Top</w:t>
      </w:r>
      <w:r>
        <w:t>”). Repeat for stacks “Main” and “Bottom</w:t>
      </w:r>
      <w:r w:rsidR="0081376C">
        <w:t>.</w:t>
      </w:r>
      <w:r>
        <w:t>”</w:t>
      </w:r>
    </w:p>
    <w:p w14:paraId="2C01B445" w14:textId="45EBF0BB" w:rsidR="0098354E" w:rsidRDefault="0098354E" w:rsidP="0098354E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372A0DA" wp14:editId="20801E98">
            <wp:simplePos x="0" y="0"/>
            <wp:positionH relativeFrom="column">
              <wp:posOffset>1534160</wp:posOffset>
            </wp:positionH>
            <wp:positionV relativeFrom="paragraph">
              <wp:posOffset>1384935</wp:posOffset>
            </wp:positionV>
            <wp:extent cx="2773680" cy="1104900"/>
            <wp:effectExtent l="0" t="0" r="7620" b="0"/>
            <wp:wrapTopAndBottom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BD8BB0C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CA1DC67" wp14:editId="161A4102">
            <wp:simplePos x="0" y="0"/>
            <wp:positionH relativeFrom="column">
              <wp:posOffset>883920</wp:posOffset>
            </wp:positionH>
            <wp:positionV relativeFrom="paragraph">
              <wp:posOffset>1905</wp:posOffset>
            </wp:positionV>
            <wp:extent cx="4177819" cy="812800"/>
            <wp:effectExtent l="0" t="0" r="0" b="6350"/>
            <wp:wrapTopAndBottom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BD87A4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819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elect the top </w:t>
      </w:r>
      <w:r w:rsidR="0081376C">
        <w:t>S</w:t>
      </w:r>
      <w:r>
        <w:t xml:space="preserve">tack. Click </w:t>
      </w:r>
      <w:r w:rsidRPr="0098354E">
        <w:rPr>
          <w:b/>
          <w:bCs/>
          <w:i/>
          <w:iCs/>
        </w:rPr>
        <w:t>Add</w:t>
      </w:r>
      <w:r>
        <w:t xml:space="preserve"> on the </w:t>
      </w:r>
      <w:r w:rsidRPr="0098354E">
        <w:rPr>
          <w:b/>
          <w:bCs/>
          <w:i/>
          <w:iCs/>
        </w:rPr>
        <w:t>Layer</w:t>
      </w:r>
      <w:r>
        <w:t xml:space="preserve"> pane</w:t>
      </w:r>
      <w:r w:rsidR="0081376C">
        <w:t>l</w:t>
      </w:r>
      <w:r>
        <w:t xml:space="preserve">. </w:t>
      </w:r>
      <w:r w:rsidR="0081376C">
        <w:t>The n</w:t>
      </w:r>
      <w:r>
        <w:t xml:space="preserve">ew Si layer will be added to the </w:t>
      </w:r>
      <w:r w:rsidR="0081376C">
        <w:t>S</w:t>
      </w:r>
      <w:r>
        <w:t xml:space="preserve">tack. Double click on the </w:t>
      </w:r>
      <w:r w:rsidR="00924247">
        <w:t>layer and</w:t>
      </w:r>
      <w:r>
        <w:t xml:space="preserve"> change its properties as follows: Material – B; Thickness – 25; Roughens - 3; Density – empty. Click Ok.  </w:t>
      </w:r>
    </w:p>
    <w:p w14:paraId="63177B45" w14:textId="496B3790" w:rsidR="0098354E" w:rsidRDefault="0098354E" w:rsidP="0098354E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73BF7F1" wp14:editId="0CAAF7A0">
            <wp:simplePos x="0" y="0"/>
            <wp:positionH relativeFrom="column">
              <wp:posOffset>990600</wp:posOffset>
            </wp:positionH>
            <wp:positionV relativeFrom="paragraph">
              <wp:posOffset>1673225</wp:posOffset>
            </wp:positionV>
            <wp:extent cx="3989478" cy="1122680"/>
            <wp:effectExtent l="0" t="0" r="0" b="1270"/>
            <wp:wrapTopAndBottom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BD8C2F9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9478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4247">
        <w:t>Select the stack “Main</w:t>
      </w:r>
      <w:r w:rsidR="0081376C">
        <w:t>.”</w:t>
      </w:r>
      <w:r w:rsidR="00924247">
        <w:t xml:space="preserve"> </w:t>
      </w:r>
      <w:r>
        <w:t>Add Mo and B layers to the stack “Main” as follows:</w:t>
      </w:r>
    </w:p>
    <w:p w14:paraId="2ACF7D51" w14:textId="4D0CF23B" w:rsidR="0098354E" w:rsidRDefault="00924247" w:rsidP="00924247">
      <w:pPr>
        <w:pStyle w:val="ListParagraph"/>
        <w:numPr>
          <w:ilvl w:val="0"/>
          <w:numId w:val="1"/>
        </w:numPr>
      </w:pPr>
      <w:r>
        <w:t xml:space="preserve">Select </w:t>
      </w:r>
      <w:r w:rsidR="0081376C">
        <w:t xml:space="preserve">the </w:t>
      </w:r>
      <w:r>
        <w:t xml:space="preserve">Mo layer. Click </w:t>
      </w:r>
      <w:r w:rsidRPr="00924247">
        <w:rPr>
          <w:b/>
          <w:bCs/>
          <w:i/>
          <w:iCs/>
        </w:rPr>
        <w:t>Copy</w:t>
      </w:r>
      <w:r>
        <w:t xml:space="preserve"> on </w:t>
      </w:r>
      <w:r w:rsidRPr="00924247">
        <w:rPr>
          <w:b/>
          <w:bCs/>
          <w:i/>
          <w:iCs/>
        </w:rPr>
        <w:t>Layer</w:t>
      </w:r>
      <w:r>
        <w:t xml:space="preserve"> pane. Then select the stack “Bottom” and click </w:t>
      </w:r>
      <w:r w:rsidRPr="00924247">
        <w:rPr>
          <w:b/>
          <w:bCs/>
          <w:i/>
          <w:iCs/>
        </w:rPr>
        <w:t>Paste</w:t>
      </w:r>
      <w:r>
        <w:t xml:space="preserve"> on the </w:t>
      </w:r>
      <w:r w:rsidRPr="00924247">
        <w:rPr>
          <w:b/>
          <w:bCs/>
          <w:i/>
          <w:iCs/>
        </w:rPr>
        <w:t>Layer</w:t>
      </w:r>
      <w:r>
        <w:t xml:space="preserve"> pane</w:t>
      </w:r>
      <w:r w:rsidR="0081376C">
        <w:t>l</w:t>
      </w:r>
      <w:r>
        <w:t xml:space="preserve">. Double-click on </w:t>
      </w:r>
      <w:r w:rsidR="0081376C">
        <w:t xml:space="preserve">the </w:t>
      </w:r>
      <w:r>
        <w:t>Mo layer in the stack “Bottom” and increase its thickness to 100.</w:t>
      </w:r>
    </w:p>
    <w:p w14:paraId="784E9825" w14:textId="447A73C2" w:rsidR="00924247" w:rsidRDefault="00924247" w:rsidP="00924247">
      <w:pPr>
        <w:pStyle w:val="ListParagraph"/>
        <w:numPr>
          <w:ilvl w:val="0"/>
          <w:numId w:val="1"/>
        </w:numPr>
      </w:pPr>
      <w:r>
        <w:t xml:space="preserve">Double click on the stack “Main” and set </w:t>
      </w:r>
      <w:r w:rsidRPr="00924247">
        <w:rPr>
          <w:i/>
          <w:iCs/>
        </w:rPr>
        <w:t>N</w:t>
      </w:r>
      <w:r>
        <w:t xml:space="preserve"> to </w:t>
      </w:r>
      <w:r w:rsidRPr="00924247">
        <w:rPr>
          <w:i/>
          <w:iCs/>
        </w:rPr>
        <w:t>300</w:t>
      </w:r>
      <w:r>
        <w:t>.</w:t>
      </w:r>
    </w:p>
    <w:p w14:paraId="28B7BB42" w14:textId="2872A789" w:rsidR="00924247" w:rsidRDefault="00924247" w:rsidP="00924247">
      <w:r>
        <w:rPr>
          <w:noProof/>
        </w:rPr>
        <w:drawing>
          <wp:anchor distT="0" distB="0" distL="114300" distR="114300" simplePos="0" relativeHeight="251664384" behindDoc="0" locked="0" layoutInCell="1" allowOverlap="1" wp14:anchorId="3B9BA252" wp14:editId="377F5160">
            <wp:simplePos x="0" y="0"/>
            <wp:positionH relativeFrom="column">
              <wp:posOffset>1022888</wp:posOffset>
            </wp:positionH>
            <wp:positionV relativeFrom="paragraph">
              <wp:posOffset>228104</wp:posOffset>
            </wp:positionV>
            <wp:extent cx="4158615" cy="1291590"/>
            <wp:effectExtent l="0" t="0" r="0" b="3810"/>
            <wp:wrapTopAndBottom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D85A7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61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final structure looks as follows:</w:t>
      </w:r>
    </w:p>
    <w:p w14:paraId="7163F3C8" w14:textId="77777777" w:rsidR="00924247" w:rsidRDefault="00924247" w:rsidP="00924247"/>
    <w:p w14:paraId="5191EFE9" w14:textId="313F6841" w:rsidR="00924247" w:rsidRDefault="00924247" w:rsidP="00924247">
      <w:r>
        <w:t xml:space="preserve">Press </w:t>
      </w:r>
      <w:r w:rsidRPr="00924247">
        <w:rPr>
          <w:b/>
          <w:bCs/>
        </w:rPr>
        <w:t xml:space="preserve">F5 </w:t>
      </w:r>
      <w:r>
        <w:t xml:space="preserve">to immediately compute </w:t>
      </w:r>
      <w:r w:rsidR="0081376C">
        <w:t xml:space="preserve">the </w:t>
      </w:r>
      <w:r>
        <w:t xml:space="preserve">GIXR curve for this model. </w:t>
      </w:r>
    </w:p>
    <w:sectPr w:rsidR="00924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E3863"/>
    <w:multiLevelType w:val="hybridMultilevel"/>
    <w:tmpl w:val="587C03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qQUAnwgphywAAAA="/>
  </w:docVars>
  <w:rsids>
    <w:rsidRoot w:val="00EC5BFD"/>
    <w:rsid w:val="000C5DFF"/>
    <w:rsid w:val="00187BA0"/>
    <w:rsid w:val="003C00FF"/>
    <w:rsid w:val="007D3220"/>
    <w:rsid w:val="0081376C"/>
    <w:rsid w:val="00924247"/>
    <w:rsid w:val="0098354E"/>
    <w:rsid w:val="00B667E3"/>
    <w:rsid w:val="00BC1FFE"/>
    <w:rsid w:val="00BF11FB"/>
    <w:rsid w:val="00C04A28"/>
    <w:rsid w:val="00D77489"/>
    <w:rsid w:val="00E03F60"/>
    <w:rsid w:val="00EC5BFD"/>
    <w:rsid w:val="00F2337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fontTable" Target="fontTable.xml"/><Relationship Id="rId5" Type="http://schemas.openxmlformats.org/officeDocument/2006/relationships/image" Target="media/image1.tmp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0</cp:revision>
  <cp:lastPrinted>2020-02-26T04:06:00Z</cp:lastPrinted>
  <dcterms:created xsi:type="dcterms:W3CDTF">2020-02-19T05:26:00Z</dcterms:created>
  <dcterms:modified xsi:type="dcterms:W3CDTF">2020-03-04T09:20:00Z</dcterms:modified>
</cp:coreProperties>
</file>